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08"/>
        <w:gridCol w:w="2404"/>
      </w:tblGrid>
      <w:tr w:rsidR="001E6F92" w:rsidRPr="003A115D" w:rsidTr="003A115D">
        <w:tc>
          <w:tcPr>
            <w:tcW w:w="64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134B0A" w:rsidRPr="003A115D" w:rsidRDefault="00C614D2" w:rsidP="00C614D2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>Title and Code of the subject</w:t>
            </w:r>
            <w:r w:rsidR="00A419F6" w:rsidRPr="003A115D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134B0A" w:rsidRPr="003A115D">
              <w:rPr>
                <w:rFonts w:ascii="Arial" w:hAnsi="Arial" w:cs="Arial"/>
                <w:sz w:val="22"/>
                <w:szCs w:val="22"/>
                <w:lang w:val="en-GB"/>
              </w:rPr>
              <w:t>Management of Livestock Farms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:rsidR="00134B0A" w:rsidRPr="003A115D" w:rsidRDefault="00134B0A" w:rsidP="00134B0A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MTMAL7023A</w:t>
            </w:r>
          </w:p>
          <w:p w:rsidR="00A419F6" w:rsidRPr="003A115D" w:rsidRDefault="00A419F6" w:rsidP="00C614D2">
            <w:pPr>
              <w:suppressAutoHyphens/>
              <w:jc w:val="both"/>
              <w:rPr>
                <w:rFonts w:ascii="Arial" w:hAnsi="Arial" w:cs="Arial"/>
                <w:b/>
                <w:i/>
                <w:sz w:val="22"/>
                <w:szCs w:val="22"/>
                <w:lang w:val="en-GB"/>
              </w:rPr>
            </w:pPr>
          </w:p>
        </w:tc>
        <w:tc>
          <w:tcPr>
            <w:tcW w:w="24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3A115D" w:rsidRDefault="00C614D2" w:rsidP="00C614D2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 xml:space="preserve">ECTS Credit Points: </w:t>
            </w:r>
            <w:r w:rsidR="00A419F6" w:rsidRPr="003A115D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1F651F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4</w:t>
            </w:r>
          </w:p>
        </w:tc>
      </w:tr>
      <w:tr w:rsidR="001E6F92" w:rsidRPr="003A115D" w:rsidTr="003A115D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3A115D" w:rsidRDefault="00541A64" w:rsidP="001F651F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Type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of the subject</w:t>
            </w:r>
            <w:r w:rsidR="00A419F6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compulsory</w:t>
            </w:r>
          </w:p>
        </w:tc>
      </w:tr>
      <w:tr w:rsidR="001E6F92" w:rsidRPr="003A115D" w:rsidTr="003A115D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3A115D" w:rsidRDefault="0039094A" w:rsidP="001F651F">
            <w:pPr>
              <w:suppressAutoHyphens/>
              <w:spacing w:before="40" w:after="4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Ratio of theory and practice: </w:t>
            </w:r>
            <w:r w:rsidR="001F651F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70</w:t>
            </w:r>
            <w:r w:rsidR="003E691C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/</w:t>
            </w:r>
            <w:r w:rsidR="001F651F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30</w:t>
            </w:r>
            <w:r w:rsidR="00F61DDC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A419F6" w:rsidRPr="003A115D">
              <w:rPr>
                <w:rFonts w:ascii="Arial" w:hAnsi="Arial" w:cs="Arial"/>
                <w:sz w:val="22"/>
                <w:szCs w:val="22"/>
                <w:lang w:val="en-GB"/>
              </w:rPr>
              <w:t>(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="00A419F6" w:rsidRPr="003A115D">
              <w:rPr>
                <w:rFonts w:ascii="Arial" w:hAnsi="Arial" w:cs="Arial"/>
                <w:sz w:val="22"/>
                <w:szCs w:val="22"/>
                <w:lang w:val="en-GB"/>
              </w:rPr>
              <w:t>redit%)</w:t>
            </w:r>
          </w:p>
        </w:tc>
      </w:tr>
      <w:tr w:rsidR="001E6F92" w:rsidRPr="003A115D" w:rsidTr="003A115D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3A115D" w:rsidRDefault="0039094A" w:rsidP="00134B0A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Type and number of classes per semester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CE1844" w:rsidRPr="003A115D">
              <w:rPr>
                <w:rFonts w:ascii="Arial" w:hAnsi="Arial" w:cs="Arial"/>
                <w:sz w:val="22"/>
                <w:szCs w:val="22"/>
                <w:lang w:val="en-GB"/>
              </w:rPr>
              <w:t>28</w:t>
            </w:r>
            <w:r w:rsidR="00670EC9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E00B7A" w:rsidRPr="003A115D">
              <w:rPr>
                <w:rFonts w:ascii="Arial" w:hAnsi="Arial" w:cs="Arial"/>
                <w:sz w:val="22"/>
                <w:szCs w:val="22"/>
                <w:lang w:val="en-GB"/>
              </w:rPr>
              <w:t>hours</w:t>
            </w:r>
            <w:r w:rsidR="00670EC9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1F651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lecture and </w:t>
            </w:r>
            <w:r w:rsidR="00134B0A" w:rsidRPr="003A115D">
              <w:rPr>
                <w:rFonts w:ascii="Arial" w:hAnsi="Arial" w:cs="Arial"/>
                <w:sz w:val="22"/>
                <w:szCs w:val="22"/>
                <w:lang w:val="en-GB"/>
              </w:rPr>
              <w:t>28</w:t>
            </w:r>
            <w:r w:rsidR="001F651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hour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practice per </w:t>
            </w: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semester</w:t>
            </w:r>
            <w:r w:rsidR="00734257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</w:tc>
      </w:tr>
      <w:tr w:rsidR="001E6F92" w:rsidRPr="003A115D" w:rsidTr="003A115D">
        <w:tc>
          <w:tcPr>
            <w:tcW w:w="881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3A115D" w:rsidRDefault="0039094A" w:rsidP="00134B0A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Type of exam</w:t>
            </w:r>
            <w:r w:rsidR="00A419F6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="00134B0A" w:rsidRPr="003A115D">
              <w:rPr>
                <w:rFonts w:ascii="Arial" w:hAnsi="Arial" w:cs="Arial"/>
                <w:sz w:val="22"/>
                <w:szCs w:val="22"/>
                <w:lang w:val="en-GB"/>
              </w:rPr>
              <w:t>written exam</w:t>
            </w:r>
          </w:p>
        </w:tc>
      </w:tr>
      <w:tr w:rsidR="001E6F92" w:rsidRPr="003A115D" w:rsidTr="003A115D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3A115D" w:rsidRDefault="0039094A" w:rsidP="00134B0A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Subject in the curriculum</w:t>
            </w:r>
            <w:r w:rsidR="00A419F6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="00A419F6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semester </w:t>
            </w:r>
            <w:r w:rsidR="00134B0A" w:rsidRPr="003A115D">
              <w:rPr>
                <w:rFonts w:ascii="Arial" w:hAnsi="Arial" w:cs="Arial"/>
                <w:sz w:val="22"/>
                <w:szCs w:val="22"/>
                <w:lang w:val="en-GB"/>
              </w:rPr>
              <w:t>4</w:t>
            </w:r>
          </w:p>
        </w:tc>
      </w:tr>
      <w:tr w:rsidR="00A419F6" w:rsidRPr="003A115D" w:rsidTr="003A115D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3A115D" w:rsidRDefault="0039094A" w:rsidP="00134B0A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Preliminary requirements</w:t>
            </w:r>
            <w:r w:rsidR="00A419F6" w:rsidRPr="003A115D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3A115D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</w:t>
            </w:r>
            <w:r w:rsidR="008C4F25" w:rsidRPr="003A115D">
              <w:rPr>
                <w:rFonts w:ascii="Arial" w:hAnsi="Arial" w:cs="Arial"/>
                <w:sz w:val="22"/>
                <w:szCs w:val="22"/>
                <w:lang w:val="en-GB"/>
              </w:rPr>
              <w:t>P</w:t>
            </w:r>
            <w:r w:rsidR="00134B0A" w:rsidRPr="003A115D">
              <w:rPr>
                <w:rFonts w:ascii="Arial" w:hAnsi="Arial" w:cs="Arial"/>
                <w:sz w:val="22"/>
                <w:szCs w:val="22"/>
                <w:lang w:val="en-GB"/>
              </w:rPr>
              <w:t>lanning of animal farms</w:t>
            </w:r>
          </w:p>
        </w:tc>
      </w:tr>
    </w:tbl>
    <w:p w:rsidR="00A419F6" w:rsidRPr="003A115D" w:rsidRDefault="00A419F6" w:rsidP="00A419F6">
      <w:pPr>
        <w:suppressAutoHyphens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3E691C" w:rsidRPr="003A115D" w:rsidTr="0084342F"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3E691C" w:rsidRPr="003A115D" w:rsidRDefault="00640576" w:rsidP="004F1A71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Summary of content</w:t>
            </w:r>
            <w:r w:rsidR="00B03C66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- </w:t>
            </w:r>
            <w:r w:rsidR="00B03C66" w:rsidRPr="003A115D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theory</w:t>
            </w:r>
            <w:r w:rsidR="003E691C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="00A07FF6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he course is built on the </w:t>
            </w:r>
            <w:r w:rsidR="00801B34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best practices applied on livestock in different species covering the traditional, ecological and modern farm environment. </w:t>
            </w:r>
            <w:r w:rsidR="00A07FF6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During this course the student </w:t>
            </w:r>
            <w:r w:rsidR="00801B34" w:rsidRPr="003A115D">
              <w:rPr>
                <w:rFonts w:ascii="Arial" w:hAnsi="Arial" w:cs="Arial"/>
                <w:sz w:val="22"/>
                <w:szCs w:val="22"/>
                <w:lang w:val="en-GB"/>
              </w:rPr>
              <w:t>synthetise</w:t>
            </w:r>
            <w:r w:rsidR="003A115D" w:rsidRPr="003A115D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="00801B34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A07FF6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heir </w:t>
            </w:r>
            <w:r w:rsidR="00801B34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breeding, physiological, nutritional, animal welfare, human resource </w:t>
            </w:r>
            <w:r w:rsidR="00A07FF6" w:rsidRPr="003A115D">
              <w:rPr>
                <w:rFonts w:ascii="Arial" w:hAnsi="Arial" w:cs="Arial"/>
                <w:sz w:val="22"/>
                <w:szCs w:val="22"/>
                <w:lang w:val="en-GB"/>
              </w:rPr>
              <w:t>knowledge in</w:t>
            </w:r>
            <w:r w:rsidR="00801B34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o a coherent management practice. </w:t>
            </w:r>
            <w:r w:rsidR="004F1A71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he learn how to combine these elements in a farm to be socially, economically and environmentally viable. </w:t>
            </w:r>
          </w:p>
        </w:tc>
      </w:tr>
      <w:tr w:rsidR="001E6F92" w:rsidRPr="003A115D" w:rsidTr="0084342F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8C4F25" w:rsidRPr="003A115D" w:rsidRDefault="00B03C66" w:rsidP="008C4F25">
            <w:pPr>
              <w:tabs>
                <w:tab w:val="left" w:pos="317"/>
              </w:tabs>
              <w:suppressAutoHyphens/>
              <w:ind w:left="176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Course objectives:</w:t>
            </w:r>
            <w:r w:rsidR="001F651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8C4F25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Having fulfilled the course, students will be able to apply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>good f</w:t>
            </w:r>
            <w:r w:rsidR="003A115D" w:rsidRPr="003A115D"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>rm management practices and critically choose between available technologies, management practices.</w:t>
            </w:r>
          </w:p>
          <w:p w:rsidR="00B03C66" w:rsidRPr="003A115D" w:rsidRDefault="00B03C66" w:rsidP="003E691C">
            <w:pPr>
              <w:suppressAutoHyphens/>
              <w:ind w:left="34"/>
              <w:jc w:val="both"/>
              <w:rPr>
                <w:rStyle w:val="st"/>
                <w:rFonts w:ascii="Arial" w:hAnsi="Arial" w:cs="Arial"/>
                <w:sz w:val="22"/>
                <w:szCs w:val="22"/>
                <w:lang w:val="en-GB"/>
              </w:rPr>
            </w:pPr>
          </w:p>
          <w:p w:rsidR="008C4F25" w:rsidRPr="003A115D" w:rsidRDefault="00562A22" w:rsidP="008C4F25">
            <w:pPr>
              <w:pStyle w:val="Listaszerbekezds"/>
              <w:numPr>
                <w:ilvl w:val="0"/>
                <w:numId w:val="23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Preparation of cows for calving, transition ph</w:t>
            </w:r>
            <w:r w:rsidR="003A115D">
              <w:rPr>
                <w:rFonts w:ascii="Arial" w:hAnsi="Arial" w:cs="Arial"/>
                <w:sz w:val="22"/>
                <w:szCs w:val="22"/>
                <w:lang w:val="en-GB"/>
              </w:rPr>
              <w:t>ase: feeding, health, equipment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, building, human resources. Best practices</w:t>
            </w:r>
            <w:r w:rsidR="008C4F25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:rsidR="008C4F25" w:rsidRPr="003A115D" w:rsidRDefault="00562A22" w:rsidP="008C4F25">
            <w:pPr>
              <w:pStyle w:val="Listaszerbekezds"/>
              <w:numPr>
                <w:ilvl w:val="0"/>
                <w:numId w:val="23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Calving management</w:t>
            </w:r>
            <w:r w:rsidR="00D161AA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(beef and dairy)</w:t>
            </w:r>
          </w:p>
          <w:p w:rsidR="008C4F25" w:rsidRPr="003A115D" w:rsidRDefault="00562A22" w:rsidP="008C4F25">
            <w:pPr>
              <w:pStyle w:val="Listaszerbekezds"/>
              <w:numPr>
                <w:ilvl w:val="0"/>
                <w:numId w:val="23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Calf management. Best practices</w:t>
            </w:r>
            <w:r w:rsidR="008C4F25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:rsidR="008C4F25" w:rsidRPr="003A115D" w:rsidRDefault="00562A22" w:rsidP="008C4F25">
            <w:pPr>
              <w:pStyle w:val="Listaszerbekezds"/>
              <w:numPr>
                <w:ilvl w:val="0"/>
                <w:numId w:val="23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Management of heifers after weaning</w:t>
            </w:r>
            <w:r w:rsidR="008C4F25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075B45" w:rsidRPr="003A115D">
              <w:rPr>
                <w:rFonts w:ascii="Arial" w:hAnsi="Arial" w:cs="Arial"/>
                <w:sz w:val="22"/>
                <w:szCs w:val="22"/>
                <w:lang w:val="en-GB"/>
              </w:rPr>
              <w:t>till calving</w:t>
            </w:r>
          </w:p>
          <w:p w:rsidR="008C4F25" w:rsidRPr="003A115D" w:rsidRDefault="00075B45" w:rsidP="008C4F25">
            <w:pPr>
              <w:pStyle w:val="Listaszerbekezds"/>
              <w:numPr>
                <w:ilvl w:val="0"/>
                <w:numId w:val="23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Management of cows during the lactation  </w:t>
            </w:r>
          </w:p>
          <w:p w:rsidR="008C4F25" w:rsidRPr="003A115D" w:rsidRDefault="00075B45" w:rsidP="008C4F25">
            <w:pPr>
              <w:pStyle w:val="Listaszerbekezds"/>
              <w:numPr>
                <w:ilvl w:val="0"/>
                <w:numId w:val="23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Principles of lean farming</w:t>
            </w:r>
          </w:p>
          <w:p w:rsidR="008C4F25" w:rsidRPr="003A115D" w:rsidRDefault="00894ADD" w:rsidP="008C4F25">
            <w:pPr>
              <w:pStyle w:val="Listaszerbekezds"/>
              <w:numPr>
                <w:ilvl w:val="0"/>
                <w:numId w:val="23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Management of sows and boars</w:t>
            </w:r>
          </w:p>
          <w:p w:rsidR="008C4F25" w:rsidRPr="003A115D" w:rsidRDefault="00894ADD" w:rsidP="008C4F25">
            <w:pPr>
              <w:pStyle w:val="Listaszerbekezds"/>
              <w:numPr>
                <w:ilvl w:val="0"/>
                <w:numId w:val="23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Management of piglets and fattening pigs</w:t>
            </w:r>
          </w:p>
          <w:p w:rsidR="008C4F25" w:rsidRPr="003A115D" w:rsidRDefault="00894ADD" w:rsidP="008C4F25">
            <w:pPr>
              <w:pStyle w:val="Listaszerbekezds"/>
              <w:numPr>
                <w:ilvl w:val="0"/>
                <w:numId w:val="23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Management of ewes and rams</w:t>
            </w:r>
            <w:r w:rsidR="00D161AA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(meat and dairy)</w:t>
            </w:r>
          </w:p>
          <w:p w:rsidR="008C4F25" w:rsidRPr="003A115D" w:rsidRDefault="00894ADD" w:rsidP="008C4F25">
            <w:pPr>
              <w:pStyle w:val="Listaszerbekezds"/>
              <w:numPr>
                <w:ilvl w:val="0"/>
                <w:numId w:val="23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Management of lambs before and after weaning</w:t>
            </w:r>
          </w:p>
          <w:p w:rsidR="008C4F25" w:rsidRPr="003A115D" w:rsidRDefault="00894ADD" w:rsidP="008C4F25">
            <w:pPr>
              <w:pStyle w:val="Listaszerbekezds"/>
              <w:numPr>
                <w:ilvl w:val="0"/>
                <w:numId w:val="23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Hatching management</w:t>
            </w:r>
          </w:p>
          <w:p w:rsidR="008C4F25" w:rsidRPr="003A115D" w:rsidRDefault="00894ADD" w:rsidP="008C4F25">
            <w:pPr>
              <w:pStyle w:val="Listaszerbekezds"/>
              <w:numPr>
                <w:ilvl w:val="0"/>
                <w:numId w:val="23"/>
              </w:numPr>
              <w:suppressAutoHyphens/>
              <w:spacing w:after="20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Management of egg production</w:t>
            </w:r>
          </w:p>
          <w:p w:rsidR="008C4F25" w:rsidRPr="003A115D" w:rsidRDefault="00894ADD" w:rsidP="008C4F25">
            <w:pPr>
              <w:pStyle w:val="Listaszerbekezds"/>
              <w:numPr>
                <w:ilvl w:val="0"/>
                <w:numId w:val="23"/>
              </w:numPr>
              <w:suppressAutoHyphens/>
              <w:spacing w:after="20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Management of broiler production</w:t>
            </w:r>
          </w:p>
          <w:p w:rsidR="008C4F25" w:rsidRPr="003A115D" w:rsidRDefault="00894ADD" w:rsidP="008C4F25">
            <w:pPr>
              <w:pStyle w:val="Listaszerbekezds"/>
              <w:numPr>
                <w:ilvl w:val="0"/>
                <w:numId w:val="23"/>
              </w:numPr>
              <w:suppressAutoHyphens/>
              <w:spacing w:after="20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Management of water birds</w:t>
            </w:r>
          </w:p>
          <w:p w:rsidR="00B03C66" w:rsidRPr="003A115D" w:rsidRDefault="00B03C66" w:rsidP="00B03C66">
            <w:pPr>
              <w:pStyle w:val="Listaszerbekezds"/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1E6F92" w:rsidRPr="003A115D" w:rsidTr="00B74041"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84342F" w:rsidRPr="003A115D" w:rsidRDefault="00B03C66" w:rsidP="001F2868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Summary of content - </w:t>
            </w:r>
            <w:r w:rsidRPr="003A115D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practice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1F651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9057CF" w:rsidRPr="003A115D">
              <w:rPr>
                <w:rFonts w:ascii="Arial" w:hAnsi="Arial" w:cs="Arial"/>
                <w:sz w:val="22"/>
                <w:szCs w:val="22"/>
                <w:lang w:val="en-GB"/>
              </w:rPr>
              <w:t>The students will a</w:t>
            </w:r>
            <w:r w:rsidR="003A115D"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="009057CF" w:rsidRPr="003A115D">
              <w:rPr>
                <w:rFonts w:ascii="Arial" w:hAnsi="Arial" w:cs="Arial"/>
                <w:sz w:val="22"/>
                <w:szCs w:val="22"/>
                <w:lang w:val="en-GB"/>
              </w:rPr>
              <w:t>quire the practical application skills in dealing with large and small live</w:t>
            </w:r>
            <w:r w:rsidR="003A115D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="009057C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ock </w:t>
            </w:r>
            <w:r w:rsidR="001F2868" w:rsidRPr="003A115D">
              <w:rPr>
                <w:rFonts w:ascii="Arial" w:hAnsi="Arial" w:cs="Arial"/>
                <w:sz w:val="22"/>
                <w:szCs w:val="22"/>
                <w:lang w:val="en-GB"/>
              </w:rPr>
              <w:t>farms</w:t>
            </w:r>
            <w:r w:rsidR="009057C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. They </w:t>
            </w:r>
            <w:r w:rsidR="001F2868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can </w:t>
            </w:r>
            <w:r w:rsidR="009057C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apply </w:t>
            </w:r>
            <w:r w:rsidR="001F2868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best practices in designing and operating a farm. </w:t>
            </w:r>
          </w:p>
        </w:tc>
      </w:tr>
      <w:tr w:rsidR="001E6F92" w:rsidRPr="003A115D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8C4F25" w:rsidRPr="003A115D" w:rsidRDefault="001F651F" w:rsidP="008C4F25">
            <w:pPr>
              <w:tabs>
                <w:tab w:val="left" w:pos="317"/>
              </w:tabs>
              <w:suppressAutoHyphens/>
              <w:autoSpaceDE w:val="0"/>
              <w:autoSpaceDN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Skills to be learnt: </w:t>
            </w:r>
            <w:r w:rsidR="008C4F25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Understand the </w:t>
            </w:r>
            <w:r w:rsidR="001F2868" w:rsidRPr="003A115D">
              <w:rPr>
                <w:rFonts w:ascii="Arial" w:hAnsi="Arial" w:cs="Arial"/>
                <w:sz w:val="22"/>
                <w:szCs w:val="22"/>
                <w:lang w:val="en-GB"/>
              </w:rPr>
              <w:t>different aspects and problems arising from farm management in the dominant species. They will underst</w:t>
            </w:r>
            <w:r w:rsidR="003A115D"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="001F2868" w:rsidRPr="003A115D">
              <w:rPr>
                <w:rFonts w:ascii="Arial" w:hAnsi="Arial" w:cs="Arial"/>
                <w:sz w:val="22"/>
                <w:szCs w:val="22"/>
                <w:lang w:val="en-GB"/>
              </w:rPr>
              <w:t>nd the difference aris</w:t>
            </w:r>
            <w:r w:rsidR="003A115D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r w:rsidR="001F2868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ng from </w:t>
            </w:r>
            <w:r w:rsid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="001F2868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management of a traditional farm and modern farm. The students will be able to </w:t>
            </w:r>
            <w:r w:rsidR="008C4F25" w:rsidRPr="003A115D">
              <w:rPr>
                <w:rFonts w:ascii="Arial" w:hAnsi="Arial" w:cs="Arial"/>
                <w:sz w:val="22"/>
                <w:szCs w:val="22"/>
                <w:lang w:val="en-GB"/>
              </w:rPr>
              <w:t>choose the relevant</w:t>
            </w:r>
            <w:r w:rsidR="001F2868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management </w:t>
            </w:r>
            <w:r w:rsidR="008C4F25" w:rsidRPr="003A115D">
              <w:rPr>
                <w:rFonts w:ascii="Arial" w:hAnsi="Arial" w:cs="Arial"/>
                <w:sz w:val="22"/>
                <w:szCs w:val="22"/>
                <w:lang w:val="en-GB"/>
              </w:rPr>
              <w:t>st</w:t>
            </w:r>
            <w:r w:rsidR="001F2868" w:rsidRPr="003A115D">
              <w:rPr>
                <w:rFonts w:ascii="Arial" w:hAnsi="Arial" w:cs="Arial"/>
                <w:sz w:val="22"/>
                <w:szCs w:val="22"/>
                <w:lang w:val="en-GB"/>
              </w:rPr>
              <w:t>ra</w:t>
            </w:r>
            <w:r w:rsidR="008C4F25" w:rsidRPr="003A115D">
              <w:rPr>
                <w:rFonts w:ascii="Arial" w:hAnsi="Arial" w:cs="Arial"/>
                <w:sz w:val="22"/>
                <w:szCs w:val="22"/>
                <w:lang w:val="en-GB"/>
              </w:rPr>
              <w:t>tegies</w:t>
            </w:r>
            <w:r w:rsidR="001F2868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and also</w:t>
            </w:r>
            <w:r w:rsid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they will be</w:t>
            </w:r>
            <w:r w:rsidR="001F2868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a</w:t>
            </w:r>
            <w:r w:rsidR="008C4F25" w:rsidRPr="003A115D">
              <w:rPr>
                <w:rFonts w:ascii="Arial" w:hAnsi="Arial" w:cs="Arial"/>
                <w:sz w:val="22"/>
                <w:szCs w:val="22"/>
                <w:lang w:val="en-GB"/>
              </w:rPr>
              <w:t>ble to find literature in the topic and critically analyse it.</w:t>
            </w:r>
          </w:p>
          <w:p w:rsidR="008C4F25" w:rsidRPr="003A115D" w:rsidRDefault="008C4F25" w:rsidP="008C4F25">
            <w:pPr>
              <w:pStyle w:val="Cmsor1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lastRenderedPageBreak/>
              <w:t>1</w:t>
            </w:r>
            <w:r w:rsidR="004911E9"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>-2</w:t>
            </w:r>
            <w:r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. </w:t>
            </w:r>
            <w:r w:rsid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>Visit</w:t>
            </w:r>
            <w:r w:rsidR="004911E9"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dairy farms</w:t>
            </w:r>
          </w:p>
          <w:p w:rsidR="008C4F25" w:rsidRPr="003A115D" w:rsidRDefault="004911E9" w:rsidP="008C4F25">
            <w:pPr>
              <w:pStyle w:val="Cmsor1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>3-4</w:t>
            </w:r>
            <w:r w:rsidR="008C4F25"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. </w:t>
            </w:r>
            <w:r w:rsid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Visit </w:t>
            </w:r>
            <w:r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>beef farms</w:t>
            </w:r>
          </w:p>
          <w:p w:rsidR="008C4F25" w:rsidRPr="003A115D" w:rsidRDefault="004911E9" w:rsidP="008C4F25">
            <w:pPr>
              <w:pStyle w:val="Cmsor1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>5-6</w:t>
            </w:r>
            <w:r w:rsidR="008C4F25"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. </w:t>
            </w:r>
            <w:r w:rsid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Visit </w:t>
            </w:r>
            <w:r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>pig farms</w:t>
            </w:r>
          </w:p>
          <w:p w:rsidR="008C4F25" w:rsidRPr="003A115D" w:rsidRDefault="003A115D" w:rsidP="008C4F25">
            <w:pPr>
              <w:pStyle w:val="Cmsor1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7. Visit </w:t>
            </w:r>
            <w:r w:rsidR="004911E9"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>broiler farms</w:t>
            </w:r>
            <w:r w:rsidR="008C4F25"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</w:t>
            </w:r>
          </w:p>
          <w:p w:rsidR="004911E9" w:rsidRPr="003A115D" w:rsidRDefault="004911E9" w:rsidP="004911E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8. Visit sheep farms</w:t>
            </w:r>
          </w:p>
          <w:p w:rsidR="008C4F25" w:rsidRPr="003A115D" w:rsidRDefault="004911E9" w:rsidP="008C4F25">
            <w:pPr>
              <w:pStyle w:val="Cmsor1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>9-10</w:t>
            </w:r>
            <w:r w:rsidR="008C4F25"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>.</w:t>
            </w:r>
            <w:r w:rsid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Visit </w:t>
            </w:r>
            <w:r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>egg layer farms</w:t>
            </w:r>
            <w:r w:rsidR="008C4F25"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</w:t>
            </w:r>
          </w:p>
          <w:p w:rsidR="008C4F25" w:rsidRPr="003A115D" w:rsidRDefault="003A115D" w:rsidP="008C4F25">
            <w:pPr>
              <w:adjustRightIn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11-12. Visit </w:t>
            </w:r>
            <w:r w:rsidR="004911E9" w:rsidRPr="003A115D">
              <w:rPr>
                <w:rFonts w:ascii="Arial" w:hAnsi="Arial" w:cs="Arial"/>
                <w:sz w:val="22"/>
                <w:szCs w:val="22"/>
                <w:lang w:val="en-GB"/>
              </w:rPr>
              <w:t>turkey farms</w:t>
            </w:r>
          </w:p>
          <w:p w:rsidR="008C4F25" w:rsidRPr="003A115D" w:rsidRDefault="003A115D" w:rsidP="008C4F25">
            <w:pPr>
              <w:pStyle w:val="Cmsor1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13-14. Visit</w:t>
            </w:r>
            <w:r w:rsidR="004911E9"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duck and geese farms</w:t>
            </w:r>
          </w:p>
          <w:p w:rsidR="0084342F" w:rsidRPr="003A115D" w:rsidRDefault="0084342F" w:rsidP="004911E9">
            <w:pPr>
              <w:adjustRightInd w:val="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1E6F92" w:rsidRPr="003A115D" w:rsidTr="0084342F">
        <w:tc>
          <w:tcPr>
            <w:tcW w:w="903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A419F6" w:rsidRPr="003A115D" w:rsidRDefault="00B03C66" w:rsidP="003E72C4">
            <w:pPr>
              <w:suppressAutoHyphens/>
              <w:ind w:right="-108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Literature</w:t>
            </w:r>
            <w:r w:rsidR="003E72C4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, handbooks</w:t>
            </w:r>
            <w:r w:rsidR="00A419F6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Pr="003A115D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in English</w:t>
            </w:r>
            <w:r w:rsidR="003E72C4" w:rsidRPr="003A115D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 </w:t>
            </w:r>
          </w:p>
        </w:tc>
      </w:tr>
      <w:tr w:rsidR="001E6F92" w:rsidRPr="003A115D" w:rsidTr="0084342F"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  <w:vAlign w:val="center"/>
          </w:tcPr>
          <w:p w:rsidR="00D161AA" w:rsidRPr="003A115D" w:rsidRDefault="00D161AA" w:rsidP="00D161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Style w:val="a-size-extra-large"/>
                <w:rFonts w:ascii="Arial" w:hAnsi="Arial" w:cs="Arial"/>
                <w:sz w:val="22"/>
                <w:szCs w:val="22"/>
                <w:lang w:val="en-GB"/>
              </w:rPr>
              <w:t xml:space="preserve">1.  J. Hocken, M. Hocken (2019): The Lean Dairy Farm: Eliminate Waste, Save Time, Cut Costs </w:t>
            </w:r>
            <w:r w:rsidRPr="003A115D">
              <w:rPr>
                <w:rStyle w:val="a-size-extra-large"/>
                <w:rFonts w:ascii="Arial" w:hAnsi="Arial" w:cs="Arial"/>
                <w:sz w:val="22"/>
                <w:szCs w:val="22"/>
                <w:lang w:val="en-GB"/>
              </w:rPr>
              <w:br/>
              <w:t xml:space="preserve">      - Creating a More Productive, Profitable and Higher Quality Farm. John Wiley</w:t>
            </w:r>
            <w:r w:rsidRPr="003A115D">
              <w:rPr>
                <w:rStyle w:val="Lbjegyzet-hivatkozs"/>
                <w:rFonts w:ascii="Arial" w:hAnsi="Arial" w:cs="Arial"/>
                <w:sz w:val="22"/>
                <w:szCs w:val="22"/>
                <w:vertAlign w:val="baseline"/>
                <w:lang w:val="en-GB"/>
              </w:rPr>
              <w:t xml:space="preserve"> and Sons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br/>
              <w:t xml:space="preserve">      </w:t>
            </w:r>
            <w:r w:rsidRPr="003A115D">
              <w:rPr>
                <w:rStyle w:val="Lbjegyzet-hivatkozs"/>
                <w:rFonts w:ascii="Arial" w:hAnsi="Arial" w:cs="Arial"/>
                <w:sz w:val="22"/>
                <w:szCs w:val="22"/>
                <w:vertAlign w:val="baseline"/>
                <w:lang w:val="en-GB"/>
              </w:rPr>
              <w:t>Australia LtD.</w:t>
            </w:r>
            <w:r w:rsidRPr="003A115D">
              <w:rPr>
                <w:rStyle w:val="Lbjegyzet-hivatkozs"/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ISBN-10: 0730368416.</w:t>
            </w:r>
          </w:p>
          <w:p w:rsidR="00D161AA" w:rsidRPr="003A115D" w:rsidRDefault="00D161AA" w:rsidP="00D161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2. B. Hartman (2015): The Lean Farm. Chelsea Green Publishing. ISBN 978-1-60358-592-7 </w:t>
            </w:r>
          </w:p>
          <w:p w:rsidR="00D161AA" w:rsidRPr="003A115D" w:rsidRDefault="00D161AA" w:rsidP="00D161AA">
            <w:pPr>
              <w:pStyle w:val="Cmsor1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3. G. Caldwell (2014): </w:t>
            </w:r>
            <w:r w:rsidRPr="003A115D">
              <w:rPr>
                <w:rStyle w:val="a-size-extra-large"/>
                <w:rFonts w:ascii="Arial" w:hAnsi="Arial" w:cs="Arial"/>
                <w:b w:val="0"/>
                <w:i w:val="0"/>
                <w:sz w:val="22"/>
                <w:szCs w:val="22"/>
              </w:rPr>
              <w:t xml:space="preserve">The Small-Scale Dairy: The Complete Guide to Milk Production for the </w:t>
            </w:r>
            <w:r w:rsidRPr="003A115D">
              <w:rPr>
                <w:rStyle w:val="a-size-extra-large"/>
                <w:rFonts w:ascii="Arial" w:hAnsi="Arial" w:cs="Arial"/>
                <w:b w:val="0"/>
                <w:i w:val="0"/>
                <w:sz w:val="22"/>
                <w:szCs w:val="22"/>
              </w:rPr>
              <w:br/>
              <w:t xml:space="preserve">    Home and Market. Chelsea Green Publishing. </w:t>
            </w:r>
            <w:r w:rsidRPr="003A115D">
              <w:rPr>
                <w:rFonts w:ascii="Arial" w:hAnsi="Arial" w:cs="Arial"/>
                <w:b w:val="0"/>
                <w:bCs/>
                <w:i w:val="0"/>
                <w:sz w:val="22"/>
                <w:szCs w:val="22"/>
              </w:rPr>
              <w:t>ISBN-10:</w:t>
            </w:r>
            <w:r w:rsidRPr="003A115D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1603585001</w:t>
            </w:r>
          </w:p>
          <w:p w:rsidR="004026EC" w:rsidRPr="003A115D" w:rsidRDefault="004026EC" w:rsidP="004026EC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4. T. G. Field, R. W. Taylor: (2020) </w:t>
            </w:r>
            <w:r w:rsidRPr="003A115D">
              <w:rPr>
                <w:rStyle w:val="a-size-extra-large"/>
                <w:rFonts w:ascii="Arial" w:hAnsi="Arial" w:cs="Arial"/>
                <w:sz w:val="22"/>
                <w:szCs w:val="22"/>
                <w:lang w:val="en-GB"/>
              </w:rPr>
              <w:t xml:space="preserve">Beef Production Management and Decisions.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Pearson.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br/>
              <w:t xml:space="preserve">    ISBN-13: 978-0131198388 </w:t>
            </w:r>
          </w:p>
          <w:p w:rsidR="004026EC" w:rsidRPr="003A115D" w:rsidRDefault="00477954" w:rsidP="00477954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5. </w:t>
            </w:r>
            <w:r w:rsidRPr="003A115D">
              <w:rPr>
                <w:rStyle w:val="book-authors"/>
                <w:rFonts w:ascii="Arial" w:hAnsi="Arial" w:cs="Arial"/>
                <w:sz w:val="22"/>
                <w:szCs w:val="22"/>
                <w:lang w:val="en-GB"/>
              </w:rPr>
              <w:t xml:space="preserve">J. Court, S. Hides, J. Webb-Ware (2010):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Sheep farming meat and wool. CSIRO Publishing.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br/>
              <w:t xml:space="preserve">    ISBN: 9780643092945 </w:t>
            </w:r>
          </w:p>
          <w:p w:rsidR="00B03C66" w:rsidRPr="003A115D" w:rsidRDefault="003C38CA" w:rsidP="004911E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6. </w:t>
            </w:r>
            <w:r w:rsidR="00540C82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Honnapagol, Suresh, H (2014):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Broiler farming and management</w:t>
            </w:r>
            <w:r w:rsidR="00540C82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. JAYPEE. </w:t>
            </w:r>
            <w:r w:rsidR="00540C82" w:rsidRPr="003A115D">
              <w:rPr>
                <w:rFonts w:ascii="Arial" w:hAnsi="Arial" w:cs="Arial"/>
                <w:bCs/>
                <w:sz w:val="22"/>
                <w:szCs w:val="22"/>
                <w:lang w:val="en-GB"/>
              </w:rPr>
              <w:t>ISBN-13:</w:t>
            </w:r>
            <w:r w:rsidR="00540C82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978-</w:t>
            </w:r>
            <w:r w:rsidR="00540C82" w:rsidRPr="003A115D">
              <w:rPr>
                <w:rFonts w:ascii="Arial" w:hAnsi="Arial" w:cs="Arial"/>
                <w:sz w:val="22"/>
                <w:szCs w:val="22"/>
                <w:lang w:val="en-GB"/>
              </w:rPr>
              <w:br/>
              <w:t xml:space="preserve">    9351521686</w:t>
            </w:r>
          </w:p>
          <w:p w:rsidR="004911E9" w:rsidRPr="003A115D" w:rsidRDefault="004911E9" w:rsidP="004911E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1E6F92" w:rsidRPr="003A115D" w:rsidTr="0084342F">
        <w:tc>
          <w:tcPr>
            <w:tcW w:w="903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5252F7" w:rsidRPr="003A115D" w:rsidRDefault="00B03C66" w:rsidP="005D5A4F">
            <w:pPr>
              <w:suppressAutoHyphens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Competencies gained</w:t>
            </w:r>
            <w:r w:rsidR="00726128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726128" w:rsidRPr="003A115D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(acc. to the Regulation on training and outcome </w:t>
            </w:r>
            <w:r w:rsidR="00726128" w:rsidRPr="003A115D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requirements)</w:t>
            </w:r>
          </w:p>
        </w:tc>
      </w:tr>
      <w:tr w:rsidR="001E6F92" w:rsidRPr="003A115D" w:rsidTr="0084342F">
        <w:trPr>
          <w:trHeight w:val="296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A419F6" w:rsidRPr="003A115D" w:rsidRDefault="00B03C66" w:rsidP="001F651F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Knowledge</w:t>
            </w:r>
            <w:r w:rsidR="003D49F9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:rsidR="00B03C66" w:rsidRPr="003A115D" w:rsidRDefault="003B5897" w:rsidP="001F651F">
            <w:pPr>
              <w:pStyle w:val="Listaszerbekezds"/>
              <w:tabs>
                <w:tab w:val="left" w:pos="317"/>
              </w:tabs>
              <w:suppressAutoHyphens/>
              <w:ind w:left="39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he Student knows the modern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farming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background that are necessary to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>operate both traditional and modern livestock farms.</w:t>
            </w:r>
          </w:p>
          <w:p w:rsidR="00A419F6" w:rsidRPr="003A115D" w:rsidRDefault="00B03C66" w:rsidP="001F651F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Skills</w:t>
            </w:r>
            <w:r w:rsidR="003D49F9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:rsidR="00A97D5F" w:rsidRPr="003A115D" w:rsidRDefault="003B5897" w:rsidP="00A97D5F">
            <w:pPr>
              <w:tabs>
                <w:tab w:val="left" w:pos="317"/>
              </w:tabs>
              <w:suppressAutoHyphens/>
              <w:ind w:left="39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he Student </w:t>
            </w:r>
            <w:r w:rsidR="00A97D5F" w:rsidRPr="003A115D">
              <w:rPr>
                <w:rFonts w:ascii="Arial" w:hAnsi="Arial" w:cs="Arial"/>
                <w:sz w:val="22"/>
                <w:szCs w:val="22"/>
                <w:lang w:val="en-GB"/>
              </w:rPr>
              <w:t>will be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able to perform research and innovation tasks</w:t>
            </w:r>
            <w:r w:rsidR="003A115D">
              <w:rPr>
                <w:rFonts w:ascii="Arial" w:hAnsi="Arial" w:cs="Arial"/>
                <w:sz w:val="22"/>
                <w:szCs w:val="22"/>
                <w:lang w:val="en-GB"/>
              </w:rPr>
              <w:t>,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A97D5F" w:rsidRPr="003A115D">
              <w:rPr>
                <w:rFonts w:ascii="Arial" w:hAnsi="Arial" w:cs="Arial"/>
                <w:sz w:val="22"/>
                <w:szCs w:val="22"/>
                <w:lang w:val="en-GB"/>
              </w:rPr>
              <w:t>furthe</w:t>
            </w:r>
            <w:r w:rsidR="003A115D">
              <w:rPr>
                <w:rFonts w:ascii="Arial" w:hAnsi="Arial" w:cs="Arial"/>
                <w:sz w:val="22"/>
                <w:szCs w:val="22"/>
                <w:lang w:val="en-GB"/>
              </w:rPr>
              <w:t>r</w:t>
            </w:r>
            <w:r w:rsidR="00A97D5F" w:rsidRPr="003A115D">
              <w:rPr>
                <w:rFonts w:ascii="Arial" w:hAnsi="Arial" w:cs="Arial"/>
                <w:sz w:val="22"/>
                <w:szCs w:val="22"/>
                <w:lang w:val="en-GB"/>
              </w:rPr>
              <w:t>more</w:t>
            </w:r>
            <w:r w:rsidR="003A115D">
              <w:rPr>
                <w:rFonts w:ascii="Arial" w:hAnsi="Arial" w:cs="Arial"/>
                <w:sz w:val="22"/>
                <w:szCs w:val="22"/>
                <w:lang w:val="en-GB"/>
              </w:rPr>
              <w:t>,</w:t>
            </w:r>
            <w:r w:rsidR="00A97D5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to coordinate and organise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farm </w:t>
            </w:r>
            <w:r w:rsidR="00A97D5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advisory service for animal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farms. </w:t>
            </w:r>
            <w:r w:rsidR="00A97D5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he Student will be able to participate in agricultural and natural science research connected to livestock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>farming</w:t>
            </w:r>
            <w:r w:rsidR="00A97D5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. The Student will be able to design and analyse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>different farming practices</w:t>
            </w:r>
            <w:r w:rsidR="00A97D5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</w:p>
          <w:p w:rsidR="005D5A4F" w:rsidRPr="003A115D" w:rsidRDefault="00A97D5F" w:rsidP="00A97D5F">
            <w:p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c)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B03C66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Attitude</w:t>
            </w:r>
            <w:r w:rsidR="005D5A4F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:rsidR="00F403D4" w:rsidRPr="003A115D" w:rsidRDefault="00F403D4" w:rsidP="00F403D4">
            <w:pPr>
              <w:pStyle w:val="Listaszerbekezds"/>
              <w:tabs>
                <w:tab w:val="left" w:pos="317"/>
              </w:tabs>
              <w:suppressAutoHyphens/>
              <w:ind w:left="39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he Student is responsive for the application of methods in sustainable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>farming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. The Student considers the different requirements of species, breeds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>and workers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</w:p>
          <w:p w:rsidR="005D5A4F" w:rsidRPr="003A115D" w:rsidRDefault="00F403D4" w:rsidP="00F403D4">
            <w:p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d) </w:t>
            </w:r>
            <w:r w:rsidR="00B03C66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Autonomy and responsibility</w:t>
            </w:r>
            <w:r w:rsidR="005D5A4F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  <w:p w:rsidR="00F75041" w:rsidRDefault="00FF783A" w:rsidP="001649FF">
            <w:pPr>
              <w:pStyle w:val="Listaszerbekezds"/>
              <w:tabs>
                <w:tab w:val="left" w:pos="317"/>
              </w:tabs>
              <w:suppressAutoHyphens/>
              <w:ind w:left="39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The Student</w:t>
            </w:r>
            <w:r w:rsid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can</w:t>
            </w:r>
          </w:p>
          <w:p w:rsidR="001649FF" w:rsidRPr="003A115D" w:rsidRDefault="00FF783A" w:rsidP="001649FF">
            <w:pPr>
              <w:pStyle w:val="Listaszerbekezds"/>
              <w:tabs>
                <w:tab w:val="left" w:pos="317"/>
              </w:tabs>
              <w:suppressAutoHyphens/>
              <w:ind w:left="39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independently select the suitable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farm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improvement technology. </w:t>
            </w:r>
            <w:r w:rsidR="001649F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he Student is aware of the responsibility for the safety of the animals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>kept</w:t>
            </w:r>
            <w:r w:rsidR="001649FF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by her/his contribution. </w:t>
            </w:r>
          </w:p>
          <w:p w:rsidR="00B4676F" w:rsidRPr="003A115D" w:rsidRDefault="00B4676F" w:rsidP="001F651F">
            <w:pPr>
              <w:pStyle w:val="Listaszerbekezds"/>
              <w:tabs>
                <w:tab w:val="left" w:pos="317"/>
              </w:tabs>
              <w:suppressAutoHyphens/>
              <w:ind w:left="394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:rsidR="00A419F6" w:rsidRPr="003A115D" w:rsidRDefault="00A419F6" w:rsidP="00A419F6">
      <w:pPr>
        <w:suppressAutoHyphens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1E6F92" w:rsidRPr="003A115D" w:rsidTr="00553346">
        <w:trPr>
          <w:trHeight w:val="338"/>
        </w:trPr>
        <w:tc>
          <w:tcPr>
            <w:tcW w:w="9356" w:type="dxa"/>
            <w:shd w:val="clear" w:color="auto" w:fill="auto"/>
            <w:tcMar>
              <w:top w:w="57" w:type="dxa"/>
              <w:bottom w:w="57" w:type="dxa"/>
            </w:tcMar>
          </w:tcPr>
          <w:p w:rsidR="00A419F6" w:rsidRPr="003A115D" w:rsidRDefault="00685940" w:rsidP="005136A7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Responsible lecturer</w:t>
            </w:r>
            <w:r w:rsidR="00A419F6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: </w:t>
            </w:r>
            <w:r w:rsidR="001F651F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Dr. Komlósi István, </w:t>
            </w:r>
            <w:r w:rsidR="005136A7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university professor</w:t>
            </w:r>
            <w:r w:rsidR="001F651F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DSc</w:t>
            </w:r>
          </w:p>
        </w:tc>
      </w:tr>
      <w:tr w:rsidR="00A419F6" w:rsidRPr="003A115D" w:rsidTr="00553346">
        <w:trPr>
          <w:trHeight w:val="337"/>
        </w:trPr>
        <w:tc>
          <w:tcPr>
            <w:tcW w:w="9356" w:type="dxa"/>
            <w:shd w:val="clear" w:color="auto" w:fill="auto"/>
            <w:tcMar>
              <w:top w:w="57" w:type="dxa"/>
              <w:bottom w:w="57" w:type="dxa"/>
            </w:tcMar>
          </w:tcPr>
          <w:p w:rsidR="00A419F6" w:rsidRPr="003A115D" w:rsidRDefault="00685940" w:rsidP="005136A7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Other lecturer(s)</w:t>
            </w:r>
            <w:r w:rsidR="00A419F6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="002B0BC3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1F651F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Dr. Posta János, </w:t>
            </w:r>
            <w:r w:rsidR="005136A7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senior lecturer</w:t>
            </w:r>
            <w:r w:rsidR="00DB4C02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, PhD</w:t>
            </w:r>
          </w:p>
        </w:tc>
      </w:tr>
    </w:tbl>
    <w:p w:rsidR="00457587" w:rsidRPr="003A115D" w:rsidRDefault="00457587" w:rsidP="005D5A4F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1E6F92" w:rsidRPr="003A115D" w:rsidTr="00076D5C">
        <w:trPr>
          <w:trHeight w:val="280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3A115D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Terms of course completion</w:t>
            </w:r>
            <w:r w:rsidR="00655F39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1E6F92" w:rsidRPr="003A115D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3A115D" w:rsidRDefault="003E72C4" w:rsidP="00370380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Completing assignments / exercises</w:t>
            </w:r>
          </w:p>
          <w:p w:rsidR="001F651F" w:rsidRPr="003A115D" w:rsidRDefault="00511EB8" w:rsidP="001F651F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 xml:space="preserve">The presence on </w:t>
            </w:r>
            <w:r w:rsidR="001F651F" w:rsidRPr="003A115D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2/3</w:t>
            </w:r>
            <w:r w:rsidR="00E34E6A" w:rsidRPr="003A115D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 xml:space="preserve">-rd </w:t>
            </w:r>
            <w:r w:rsidRPr="003A115D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 xml:space="preserve">of the </w:t>
            </w:r>
            <w:r w:rsidR="005136A7" w:rsidRPr="003A115D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classes.</w:t>
            </w:r>
          </w:p>
          <w:p w:rsidR="003E72C4" w:rsidRPr="003A115D" w:rsidRDefault="005136A7" w:rsidP="005136A7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Active participation in group discussion.</w:t>
            </w:r>
          </w:p>
        </w:tc>
      </w:tr>
      <w:tr w:rsidR="001E6F92" w:rsidRPr="003A115D" w:rsidTr="001E6F92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3A115D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Form of examination:</w:t>
            </w:r>
          </w:p>
        </w:tc>
      </w:tr>
      <w:tr w:rsidR="001E6F92" w:rsidRPr="003A115D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3A115D" w:rsidRDefault="00E34E6A" w:rsidP="006C49DD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Monitoring the progress, mid-term paper, final </w:t>
            </w:r>
            <w:r w:rsidR="006C49DD" w:rsidRPr="003A115D">
              <w:rPr>
                <w:rFonts w:ascii="Arial" w:hAnsi="Arial" w:cs="Arial"/>
                <w:sz w:val="22"/>
                <w:szCs w:val="22"/>
                <w:lang w:val="en-GB"/>
              </w:rPr>
              <w:t>exam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 mark.</w:t>
            </w:r>
          </w:p>
        </w:tc>
      </w:tr>
      <w:tr w:rsidR="001E6F92" w:rsidRPr="003A115D" w:rsidTr="00076D5C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1E6F92" w:rsidRPr="003A115D" w:rsidRDefault="00685940" w:rsidP="009D060E">
            <w:pPr>
              <w:suppressAutoHyphens/>
              <w:spacing w:before="60"/>
              <w:jc w:val="both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Requirement(s) to get signature</w:t>
            </w:r>
            <w:r w:rsidR="001E6F92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1E6F92" w:rsidRPr="003A115D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3A115D" w:rsidRDefault="00733E4F" w:rsidP="001F651F">
            <w:pPr>
              <w:tabs>
                <w:tab w:val="left" w:pos="127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Completing </w:t>
            </w:r>
            <w:r w:rsidR="00E34E6A"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independent tasks</w:t>
            </w:r>
          </w:p>
        </w:tc>
      </w:tr>
    </w:tbl>
    <w:p w:rsidR="009C1BD2" w:rsidRPr="003A115D" w:rsidRDefault="009C1BD2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1E6F92" w:rsidRPr="003A115D" w:rsidTr="009C1BD2">
        <w:trPr>
          <w:trHeight w:val="280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3A115D" w:rsidRDefault="00685940" w:rsidP="00655F3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Exam questions</w:t>
            </w:r>
            <w:r w:rsidR="00655F39" w:rsidRPr="003A115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1E6F92" w:rsidRPr="003A115D" w:rsidTr="00076D5C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What are the main problems in the preparation of cows for calving? </w:t>
            </w:r>
          </w:p>
          <w:p w:rsidR="0058598D" w:rsidRPr="003A115D" w:rsidRDefault="0058598D" w:rsidP="004A4329">
            <w:pPr>
              <w:pStyle w:val="Listaszerbekezds"/>
              <w:numPr>
                <w:ilvl w:val="0"/>
                <w:numId w:val="22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Please describe the calving from the animal and human resource point of view. </w:t>
            </w:r>
          </w:p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What methods are existing in heifers management after weaning till calving</w:t>
            </w:r>
          </w:p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 xml:space="preserve">What are the main issues during the lactation?  </w:t>
            </w:r>
          </w:p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What are the principles of lean farming?</w:t>
            </w:r>
          </w:p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What is the difference between sow and boar management?</w:t>
            </w:r>
          </w:p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Please describe piglets and fattening pigs practices.</w:t>
            </w:r>
          </w:p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What is the difference in ewe and ram management practices?</w:t>
            </w:r>
          </w:p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What methods are known in lamb management?</w:t>
            </w:r>
            <w:bookmarkStart w:id="0" w:name="_GoBack"/>
            <w:bookmarkEnd w:id="0"/>
          </w:p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pacing w:after="200"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Please describe the good hatching management and problems.</w:t>
            </w:r>
          </w:p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uppressAutoHyphens/>
              <w:spacing w:after="20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What are the key points in egg production?</w:t>
            </w:r>
          </w:p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uppressAutoHyphens/>
              <w:spacing w:after="20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Please describe different broiler management practices.</w:t>
            </w:r>
          </w:p>
          <w:p w:rsidR="0058598D" w:rsidRPr="003A115D" w:rsidRDefault="0058598D" w:rsidP="0058598D">
            <w:pPr>
              <w:pStyle w:val="Listaszerbekezds"/>
              <w:numPr>
                <w:ilvl w:val="0"/>
                <w:numId w:val="22"/>
              </w:numPr>
              <w:suppressAutoHyphens/>
              <w:spacing w:after="200"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What is the diffe</w:t>
            </w:r>
            <w:r w:rsidR="00F75041">
              <w:rPr>
                <w:rFonts w:ascii="Arial" w:hAnsi="Arial" w:cs="Arial"/>
                <w:sz w:val="22"/>
                <w:szCs w:val="22"/>
                <w:lang w:val="en-GB"/>
              </w:rPr>
              <w:t>r</w:t>
            </w:r>
            <w:r w:rsidRPr="003A115D">
              <w:rPr>
                <w:rFonts w:ascii="Arial" w:hAnsi="Arial" w:cs="Arial"/>
                <w:sz w:val="22"/>
                <w:szCs w:val="22"/>
                <w:lang w:val="en-GB"/>
              </w:rPr>
              <w:t>ence between different water bird species in management?</w:t>
            </w:r>
          </w:p>
          <w:p w:rsidR="00685940" w:rsidRPr="003A115D" w:rsidRDefault="00685940" w:rsidP="0058598D">
            <w:pPr>
              <w:suppressAutoHyphens/>
              <w:ind w:left="36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:rsidR="009F7177" w:rsidRPr="003A115D" w:rsidRDefault="009F7177" w:rsidP="005D5A4F">
      <w:pPr>
        <w:rPr>
          <w:rFonts w:ascii="Arial" w:hAnsi="Arial" w:cs="Arial"/>
          <w:sz w:val="22"/>
          <w:szCs w:val="22"/>
          <w:lang w:val="en-GB"/>
        </w:rPr>
      </w:pPr>
    </w:p>
    <w:sectPr w:rsidR="009F7177" w:rsidRPr="003A11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440A" w:rsidRDefault="001F440A" w:rsidP="00A419F6">
      <w:r>
        <w:separator/>
      </w:r>
    </w:p>
  </w:endnote>
  <w:endnote w:type="continuationSeparator" w:id="0">
    <w:p w:rsidR="001F440A" w:rsidRDefault="001F440A" w:rsidP="00A41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440A" w:rsidRDefault="001F440A" w:rsidP="00A419F6">
      <w:r>
        <w:separator/>
      </w:r>
    </w:p>
  </w:footnote>
  <w:footnote w:type="continuationSeparator" w:id="0">
    <w:p w:rsidR="001F440A" w:rsidRDefault="001F440A" w:rsidP="00A41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E6AF4"/>
    <w:multiLevelType w:val="hybridMultilevel"/>
    <w:tmpl w:val="A27632BE"/>
    <w:lvl w:ilvl="0" w:tplc="040E000F">
      <w:start w:val="1"/>
      <w:numFmt w:val="decimal"/>
      <w:lvlText w:val="%1."/>
      <w:lvlJc w:val="left"/>
      <w:pPr>
        <w:ind w:left="754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" w15:restartNumberingAfterBreak="0">
    <w:nsid w:val="0B6426B7"/>
    <w:multiLevelType w:val="hybridMultilevel"/>
    <w:tmpl w:val="EA4AC80A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" w15:restartNumberingAfterBreak="0">
    <w:nsid w:val="0DA647A7"/>
    <w:multiLevelType w:val="hybridMultilevel"/>
    <w:tmpl w:val="E014DC2A"/>
    <w:lvl w:ilvl="0" w:tplc="54D4C256">
      <w:numFmt w:val="bullet"/>
      <w:lvlText w:val="-"/>
      <w:lvlJc w:val="left"/>
      <w:pPr>
        <w:ind w:left="536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25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97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69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41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13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85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57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296" w:hanging="360"/>
      </w:pPr>
      <w:rPr>
        <w:rFonts w:ascii="Wingdings" w:hAnsi="Wingdings" w:hint="default"/>
      </w:rPr>
    </w:lvl>
  </w:abstractNum>
  <w:abstractNum w:abstractNumId="3" w15:restartNumberingAfterBreak="0">
    <w:nsid w:val="17E15312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4" w15:restartNumberingAfterBreak="0">
    <w:nsid w:val="22497EEC"/>
    <w:multiLevelType w:val="hybridMultilevel"/>
    <w:tmpl w:val="EB187F7A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5" w15:restartNumberingAfterBreak="0">
    <w:nsid w:val="2633370F"/>
    <w:multiLevelType w:val="hybridMultilevel"/>
    <w:tmpl w:val="0D86548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2A6809"/>
    <w:multiLevelType w:val="hybridMultilevel"/>
    <w:tmpl w:val="F4AC2EBE"/>
    <w:lvl w:ilvl="0" w:tplc="040E000F">
      <w:start w:val="1"/>
      <w:numFmt w:val="decimal"/>
      <w:lvlText w:val="%1."/>
      <w:lvlJc w:val="left"/>
      <w:pPr>
        <w:ind w:left="896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7" w15:restartNumberingAfterBreak="0">
    <w:nsid w:val="38A26F1E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8" w15:restartNumberingAfterBreak="0">
    <w:nsid w:val="396E7C6C"/>
    <w:multiLevelType w:val="hybridMultilevel"/>
    <w:tmpl w:val="0A62A3E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815134"/>
    <w:multiLevelType w:val="hybridMultilevel"/>
    <w:tmpl w:val="ED4C3BF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F6022A"/>
    <w:multiLevelType w:val="hybridMultilevel"/>
    <w:tmpl w:val="7430E612"/>
    <w:lvl w:ilvl="0" w:tplc="F3A6E998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1" w15:restartNumberingAfterBreak="0">
    <w:nsid w:val="45645FD3"/>
    <w:multiLevelType w:val="hybridMultilevel"/>
    <w:tmpl w:val="CE0066C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 w15:restartNumberingAfterBreak="0">
    <w:nsid w:val="4AE74AE4"/>
    <w:multiLevelType w:val="hybridMultilevel"/>
    <w:tmpl w:val="8B34F436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3" w15:restartNumberingAfterBreak="0">
    <w:nsid w:val="4F720B11"/>
    <w:multiLevelType w:val="hybridMultilevel"/>
    <w:tmpl w:val="8AEE41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83F88"/>
    <w:multiLevelType w:val="hybridMultilevel"/>
    <w:tmpl w:val="FADA35A6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B545CB4"/>
    <w:multiLevelType w:val="hybridMultilevel"/>
    <w:tmpl w:val="46708974"/>
    <w:lvl w:ilvl="0" w:tplc="F3A6E998">
      <w:start w:val="1"/>
      <w:numFmt w:val="bullet"/>
      <w:lvlText w:val=""/>
      <w:lvlJc w:val="left"/>
      <w:pPr>
        <w:ind w:left="100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6" w15:restartNumberingAfterBreak="0">
    <w:nsid w:val="633245BB"/>
    <w:multiLevelType w:val="hybridMultilevel"/>
    <w:tmpl w:val="AFFA845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7" w15:restartNumberingAfterBreak="0">
    <w:nsid w:val="66982849"/>
    <w:multiLevelType w:val="hybridMultilevel"/>
    <w:tmpl w:val="61A6A8D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8" w15:restartNumberingAfterBreak="0">
    <w:nsid w:val="68F72829"/>
    <w:multiLevelType w:val="hybridMultilevel"/>
    <w:tmpl w:val="B44C6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600B70"/>
    <w:multiLevelType w:val="hybridMultilevel"/>
    <w:tmpl w:val="A99E8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D97AFD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1" w15:restartNumberingAfterBreak="0">
    <w:nsid w:val="6F41709E"/>
    <w:multiLevelType w:val="hybridMultilevel"/>
    <w:tmpl w:val="A6B85AB6"/>
    <w:lvl w:ilvl="0" w:tplc="EFFC4698">
      <w:start w:val="1"/>
      <w:numFmt w:val="lowerLetter"/>
      <w:lvlText w:val="%1)"/>
      <w:lvlJc w:val="left"/>
      <w:pPr>
        <w:ind w:left="39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2" w15:restartNumberingAfterBreak="0">
    <w:nsid w:val="771947DC"/>
    <w:multiLevelType w:val="hybridMultilevel"/>
    <w:tmpl w:val="16866964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3" w15:restartNumberingAfterBreak="0">
    <w:nsid w:val="78A52AAB"/>
    <w:multiLevelType w:val="hybridMultilevel"/>
    <w:tmpl w:val="532C3832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num w:numId="1">
    <w:abstractNumId w:val="21"/>
  </w:num>
  <w:num w:numId="2">
    <w:abstractNumId w:val="20"/>
  </w:num>
  <w:num w:numId="3">
    <w:abstractNumId w:val="3"/>
  </w:num>
  <w:num w:numId="4">
    <w:abstractNumId w:val="11"/>
  </w:num>
  <w:num w:numId="5">
    <w:abstractNumId w:val="19"/>
  </w:num>
  <w:num w:numId="6">
    <w:abstractNumId w:val="15"/>
  </w:num>
  <w:num w:numId="7">
    <w:abstractNumId w:val="22"/>
  </w:num>
  <w:num w:numId="8">
    <w:abstractNumId w:val="1"/>
  </w:num>
  <w:num w:numId="9">
    <w:abstractNumId w:val="12"/>
  </w:num>
  <w:num w:numId="10">
    <w:abstractNumId w:val="7"/>
  </w:num>
  <w:num w:numId="11">
    <w:abstractNumId w:val="13"/>
  </w:num>
  <w:num w:numId="12">
    <w:abstractNumId w:val="10"/>
  </w:num>
  <w:num w:numId="13">
    <w:abstractNumId w:val="17"/>
  </w:num>
  <w:num w:numId="14">
    <w:abstractNumId w:val="23"/>
  </w:num>
  <w:num w:numId="15">
    <w:abstractNumId w:val="16"/>
  </w:num>
  <w:num w:numId="16">
    <w:abstractNumId w:val="0"/>
  </w:num>
  <w:num w:numId="17">
    <w:abstractNumId w:val="18"/>
  </w:num>
  <w:num w:numId="18">
    <w:abstractNumId w:val="14"/>
  </w:num>
  <w:num w:numId="19">
    <w:abstractNumId w:val="9"/>
  </w:num>
  <w:num w:numId="20">
    <w:abstractNumId w:val="8"/>
  </w:num>
  <w:num w:numId="21">
    <w:abstractNumId w:val="2"/>
  </w:num>
  <w:num w:numId="22">
    <w:abstractNumId w:val="5"/>
  </w:num>
  <w:num w:numId="23">
    <w:abstractNumId w:val="6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zG3NDW0NDcwMDFQ0lEKTi0uzszPAykwrAUAJG2KdCwAAAA="/>
  </w:docVars>
  <w:rsids>
    <w:rsidRoot w:val="00A419F6"/>
    <w:rsid w:val="000009B3"/>
    <w:rsid w:val="00022976"/>
    <w:rsid w:val="000304FB"/>
    <w:rsid w:val="0006554F"/>
    <w:rsid w:val="00075B45"/>
    <w:rsid w:val="00076D5C"/>
    <w:rsid w:val="00081DDD"/>
    <w:rsid w:val="00097103"/>
    <w:rsid w:val="000B14F5"/>
    <w:rsid w:val="000E3C9E"/>
    <w:rsid w:val="000E47D8"/>
    <w:rsid w:val="00100C67"/>
    <w:rsid w:val="00127065"/>
    <w:rsid w:val="001344A4"/>
    <w:rsid w:val="00134B0A"/>
    <w:rsid w:val="001569F5"/>
    <w:rsid w:val="001619CB"/>
    <w:rsid w:val="001649FF"/>
    <w:rsid w:val="00183246"/>
    <w:rsid w:val="001A231A"/>
    <w:rsid w:val="001B73C8"/>
    <w:rsid w:val="001C4074"/>
    <w:rsid w:val="001C7240"/>
    <w:rsid w:val="001D1153"/>
    <w:rsid w:val="001D3847"/>
    <w:rsid w:val="001E1516"/>
    <w:rsid w:val="001E1BBC"/>
    <w:rsid w:val="001E6F92"/>
    <w:rsid w:val="001F2868"/>
    <w:rsid w:val="001F440A"/>
    <w:rsid w:val="001F651F"/>
    <w:rsid w:val="00212277"/>
    <w:rsid w:val="00227EDA"/>
    <w:rsid w:val="00232BB0"/>
    <w:rsid w:val="002408F3"/>
    <w:rsid w:val="00243A85"/>
    <w:rsid w:val="00275BC4"/>
    <w:rsid w:val="002953E4"/>
    <w:rsid w:val="00297F11"/>
    <w:rsid w:val="002B0789"/>
    <w:rsid w:val="002B0BC3"/>
    <w:rsid w:val="002B3EB2"/>
    <w:rsid w:val="00320917"/>
    <w:rsid w:val="003635C1"/>
    <w:rsid w:val="00370380"/>
    <w:rsid w:val="00376868"/>
    <w:rsid w:val="00385286"/>
    <w:rsid w:val="0039094A"/>
    <w:rsid w:val="003A115D"/>
    <w:rsid w:val="003B5897"/>
    <w:rsid w:val="003C38CA"/>
    <w:rsid w:val="003D49F9"/>
    <w:rsid w:val="003D5E46"/>
    <w:rsid w:val="003E691C"/>
    <w:rsid w:val="003E72C4"/>
    <w:rsid w:val="003E79C9"/>
    <w:rsid w:val="004026EC"/>
    <w:rsid w:val="00433DFE"/>
    <w:rsid w:val="00447934"/>
    <w:rsid w:val="00457587"/>
    <w:rsid w:val="004708EB"/>
    <w:rsid w:val="00477954"/>
    <w:rsid w:val="004911E9"/>
    <w:rsid w:val="00494C83"/>
    <w:rsid w:val="004A7FE7"/>
    <w:rsid w:val="004B4862"/>
    <w:rsid w:val="004D22B5"/>
    <w:rsid w:val="004D5103"/>
    <w:rsid w:val="004D7BCB"/>
    <w:rsid w:val="004F1A71"/>
    <w:rsid w:val="00511EB8"/>
    <w:rsid w:val="005136A7"/>
    <w:rsid w:val="005252F7"/>
    <w:rsid w:val="00540C82"/>
    <w:rsid w:val="00541A64"/>
    <w:rsid w:val="00553A4E"/>
    <w:rsid w:val="00562A22"/>
    <w:rsid w:val="0058598D"/>
    <w:rsid w:val="00595CE1"/>
    <w:rsid w:val="005A008F"/>
    <w:rsid w:val="005A140B"/>
    <w:rsid w:val="005D5A4F"/>
    <w:rsid w:val="005D6A3E"/>
    <w:rsid w:val="005D6DA2"/>
    <w:rsid w:val="00617C6D"/>
    <w:rsid w:val="0063443B"/>
    <w:rsid w:val="00640576"/>
    <w:rsid w:val="006553D8"/>
    <w:rsid w:val="00655F39"/>
    <w:rsid w:val="00657A38"/>
    <w:rsid w:val="00670EC9"/>
    <w:rsid w:val="00681868"/>
    <w:rsid w:val="00685940"/>
    <w:rsid w:val="006A399D"/>
    <w:rsid w:val="006C4789"/>
    <w:rsid w:val="006C49DD"/>
    <w:rsid w:val="006D5679"/>
    <w:rsid w:val="006E3CEA"/>
    <w:rsid w:val="00717978"/>
    <w:rsid w:val="00717A49"/>
    <w:rsid w:val="00726128"/>
    <w:rsid w:val="00733E4F"/>
    <w:rsid w:val="00734257"/>
    <w:rsid w:val="00745E5D"/>
    <w:rsid w:val="0075233F"/>
    <w:rsid w:val="007C5672"/>
    <w:rsid w:val="00801B34"/>
    <w:rsid w:val="00807F65"/>
    <w:rsid w:val="0084342F"/>
    <w:rsid w:val="00862E4D"/>
    <w:rsid w:val="00864BFE"/>
    <w:rsid w:val="00870FFA"/>
    <w:rsid w:val="00877632"/>
    <w:rsid w:val="00894ADD"/>
    <w:rsid w:val="008B6754"/>
    <w:rsid w:val="008C4F25"/>
    <w:rsid w:val="009057CF"/>
    <w:rsid w:val="00983A30"/>
    <w:rsid w:val="0099460F"/>
    <w:rsid w:val="009A2566"/>
    <w:rsid w:val="009C1BD2"/>
    <w:rsid w:val="009D060E"/>
    <w:rsid w:val="009F7177"/>
    <w:rsid w:val="00A039F0"/>
    <w:rsid w:val="00A07FF6"/>
    <w:rsid w:val="00A1104B"/>
    <w:rsid w:val="00A11B08"/>
    <w:rsid w:val="00A2149D"/>
    <w:rsid w:val="00A27B74"/>
    <w:rsid w:val="00A419F6"/>
    <w:rsid w:val="00A77068"/>
    <w:rsid w:val="00A94DF0"/>
    <w:rsid w:val="00A96166"/>
    <w:rsid w:val="00A97D5F"/>
    <w:rsid w:val="00AA208E"/>
    <w:rsid w:val="00AE1601"/>
    <w:rsid w:val="00AE20E8"/>
    <w:rsid w:val="00B03C66"/>
    <w:rsid w:val="00B32015"/>
    <w:rsid w:val="00B435A1"/>
    <w:rsid w:val="00B4676F"/>
    <w:rsid w:val="00B67C17"/>
    <w:rsid w:val="00B73E98"/>
    <w:rsid w:val="00B76D12"/>
    <w:rsid w:val="00B91E33"/>
    <w:rsid w:val="00BA46AE"/>
    <w:rsid w:val="00BA5B12"/>
    <w:rsid w:val="00BD5AA7"/>
    <w:rsid w:val="00BE334C"/>
    <w:rsid w:val="00C614D2"/>
    <w:rsid w:val="00C73CA3"/>
    <w:rsid w:val="00C76B2D"/>
    <w:rsid w:val="00C84872"/>
    <w:rsid w:val="00C97FE6"/>
    <w:rsid w:val="00CA66AE"/>
    <w:rsid w:val="00CD4235"/>
    <w:rsid w:val="00CE1844"/>
    <w:rsid w:val="00CF2082"/>
    <w:rsid w:val="00CF3353"/>
    <w:rsid w:val="00CF338A"/>
    <w:rsid w:val="00D161AA"/>
    <w:rsid w:val="00D56C9C"/>
    <w:rsid w:val="00D61B8E"/>
    <w:rsid w:val="00D932AF"/>
    <w:rsid w:val="00DB29D4"/>
    <w:rsid w:val="00DB4C02"/>
    <w:rsid w:val="00DC3221"/>
    <w:rsid w:val="00E00B7A"/>
    <w:rsid w:val="00E3426F"/>
    <w:rsid w:val="00E34E6A"/>
    <w:rsid w:val="00E43CE0"/>
    <w:rsid w:val="00E75103"/>
    <w:rsid w:val="00E80FEF"/>
    <w:rsid w:val="00E87691"/>
    <w:rsid w:val="00EB0DCB"/>
    <w:rsid w:val="00ED2FAA"/>
    <w:rsid w:val="00ED7E2B"/>
    <w:rsid w:val="00EF1901"/>
    <w:rsid w:val="00EF5300"/>
    <w:rsid w:val="00F35A40"/>
    <w:rsid w:val="00F403D4"/>
    <w:rsid w:val="00F52893"/>
    <w:rsid w:val="00F61DDC"/>
    <w:rsid w:val="00F75041"/>
    <w:rsid w:val="00F7722C"/>
    <w:rsid w:val="00FE4F3A"/>
    <w:rsid w:val="00FF203E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A36A8CB-6FAC-4633-86E7-6EEF5B556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419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Cmsor1">
    <w:name w:val="heading 1"/>
    <w:basedOn w:val="Norml"/>
    <w:next w:val="Norml"/>
    <w:link w:val="Cmsor1Char"/>
    <w:qFormat/>
    <w:rsid w:val="008C4F25"/>
    <w:pPr>
      <w:keepNext/>
      <w:autoSpaceDE w:val="0"/>
      <w:autoSpaceDN w:val="0"/>
      <w:outlineLvl w:val="0"/>
    </w:pPr>
    <w:rPr>
      <w:rFonts w:cs="Tahoma"/>
      <w:b/>
      <w:i/>
      <w:sz w:val="24"/>
      <w:szCs w:val="24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Lbjegyzet-hivatkozs">
    <w:name w:val="footnote reference"/>
    <w:semiHidden/>
    <w:rsid w:val="00A419F6"/>
    <w:rPr>
      <w:vertAlign w:val="superscript"/>
    </w:rPr>
  </w:style>
  <w:style w:type="paragraph" w:styleId="Lbjegyzetszveg">
    <w:name w:val="footnote text"/>
    <w:basedOn w:val="Norml"/>
    <w:link w:val="LbjegyzetszvegChar"/>
    <w:semiHidden/>
    <w:rsid w:val="00A419F6"/>
  </w:style>
  <w:style w:type="character" w:customStyle="1" w:styleId="LbjegyzetszvegChar">
    <w:name w:val="Lábjegyzetszöveg Char"/>
    <w:basedOn w:val="Bekezdsalapbettpusa"/>
    <w:link w:val="Lbjegyzetszveg"/>
    <w:semiHidden/>
    <w:rsid w:val="00A419F6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customStyle="1" w:styleId="CharChar1CharCharCharChar">
    <w:name w:val="Char Char1 Char Char Char Char"/>
    <w:basedOn w:val="Norml"/>
    <w:rsid w:val="00A419F6"/>
    <w:pPr>
      <w:spacing w:after="160" w:line="240" w:lineRule="exact"/>
    </w:pPr>
    <w:rPr>
      <w:rFonts w:ascii="Tahoma" w:hAnsi="Tahoma" w:cs="Tahoma"/>
      <w:lang w:val="en-US" w:eastAsia="en-US"/>
    </w:rPr>
  </w:style>
  <w:style w:type="character" w:styleId="Hiperhivatkozs">
    <w:name w:val="Hyperlink"/>
    <w:rsid w:val="00433DFE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84342F"/>
    <w:pPr>
      <w:ind w:left="720"/>
      <w:contextualSpacing/>
    </w:pPr>
  </w:style>
  <w:style w:type="character" w:customStyle="1" w:styleId="st">
    <w:name w:val="st"/>
    <w:basedOn w:val="Bekezdsalapbettpusa"/>
    <w:rsid w:val="00F61DDC"/>
  </w:style>
  <w:style w:type="character" w:styleId="Kiemels">
    <w:name w:val="Emphasis"/>
    <w:basedOn w:val="Bekezdsalapbettpusa"/>
    <w:uiPriority w:val="20"/>
    <w:qFormat/>
    <w:rsid w:val="00B03C66"/>
    <w:rPr>
      <w:i/>
      <w:iCs/>
    </w:rPr>
  </w:style>
  <w:style w:type="paragraph" w:customStyle="1" w:styleId="articleblockdate">
    <w:name w:val="articleblockdate"/>
    <w:basedOn w:val="Norml"/>
    <w:rsid w:val="00B03C66"/>
    <w:pPr>
      <w:spacing w:before="100" w:beforeAutospacing="1" w:after="100" w:afterAutospacing="1"/>
    </w:pPr>
    <w:rPr>
      <w:sz w:val="24"/>
      <w:szCs w:val="24"/>
    </w:rPr>
  </w:style>
  <w:style w:type="paragraph" w:styleId="HTML-kntformzott">
    <w:name w:val="HTML Preformatted"/>
    <w:basedOn w:val="Norml"/>
    <w:link w:val="HTML-kntformzottChar"/>
    <w:rsid w:val="001F65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lang w:val="x-none" w:eastAsia="x-none"/>
    </w:rPr>
  </w:style>
  <w:style w:type="character" w:customStyle="1" w:styleId="HTML-kntformzottChar">
    <w:name w:val="HTML-ként formázott Char"/>
    <w:basedOn w:val="Bekezdsalapbettpusa"/>
    <w:link w:val="HTML-kntformzott"/>
    <w:rsid w:val="001F651F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a-size-base">
    <w:name w:val="a-size-base"/>
    <w:basedOn w:val="Bekezdsalapbettpusa"/>
    <w:rsid w:val="001F651F"/>
  </w:style>
  <w:style w:type="character" w:customStyle="1" w:styleId="Cmsor1Char">
    <w:name w:val="Címsor 1 Char"/>
    <w:basedOn w:val="Bekezdsalapbettpusa"/>
    <w:link w:val="Cmsor1"/>
    <w:rsid w:val="008C4F25"/>
    <w:rPr>
      <w:rFonts w:ascii="Times New Roman" w:eastAsia="Times New Roman" w:hAnsi="Times New Roman" w:cs="Tahoma"/>
      <w:b/>
      <w:i/>
      <w:sz w:val="24"/>
      <w:szCs w:val="24"/>
      <w:lang w:val="en-GB" w:eastAsia="hu-HU"/>
    </w:rPr>
  </w:style>
  <w:style w:type="character" w:customStyle="1" w:styleId="a-size-extra-large">
    <w:name w:val="a-size-extra-large"/>
    <w:basedOn w:val="Bekezdsalapbettpusa"/>
    <w:rsid w:val="00D161AA"/>
  </w:style>
  <w:style w:type="character" w:customStyle="1" w:styleId="book-authors">
    <w:name w:val="book-authors"/>
    <w:basedOn w:val="Bekezdsalapbettpusa"/>
    <w:rsid w:val="004779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2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8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7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9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0F6066-411A-485F-A74A-7CEEAFE43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5</Words>
  <Characters>4727</Characters>
  <Application>Microsoft Office Word</Application>
  <DocSecurity>4</DocSecurity>
  <Lines>39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5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</cp:revision>
  <cp:lastPrinted>2017-08-31T09:09:00Z</cp:lastPrinted>
  <dcterms:created xsi:type="dcterms:W3CDTF">2020-06-17T13:58:00Z</dcterms:created>
  <dcterms:modified xsi:type="dcterms:W3CDTF">2020-06-17T13:58:00Z</dcterms:modified>
</cp:coreProperties>
</file>